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607" w:rsidRPr="00451896" w:rsidRDefault="000334C2" w:rsidP="00451896">
      <w:pPr>
        <w:jc w:val="right"/>
        <w:rPr>
          <w:rFonts w:ascii="Arial" w:hAnsi="Arial" w:cs="Arial"/>
          <w:b/>
          <w:sz w:val="8"/>
          <w:szCs w:val="8"/>
        </w:rPr>
      </w:pPr>
      <w:r>
        <w:rPr>
          <w:b/>
          <w:sz w:val="8"/>
          <w:szCs w:val="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7A38D0" w:rsidRPr="00451896" w:rsidRDefault="00E642A9" w:rsidP="00F8719C">
      <w:pPr>
        <w:jc w:val="center"/>
        <w:rPr>
          <w:rFonts w:ascii="Arial" w:hAnsi="Arial" w:cs="Arial"/>
          <w:b/>
          <w:sz w:val="32"/>
        </w:rPr>
      </w:pPr>
      <w:r w:rsidRPr="00451896">
        <w:rPr>
          <w:rFonts w:ascii="Arial" w:hAnsi="Arial" w:cs="Arial"/>
          <w:b/>
          <w:sz w:val="32"/>
        </w:rPr>
        <w:t xml:space="preserve">Notice of </w:t>
      </w:r>
      <w:r w:rsidR="00BF2C99">
        <w:rPr>
          <w:rFonts w:ascii="Arial" w:hAnsi="Arial" w:cs="Arial"/>
          <w:b/>
          <w:sz w:val="32"/>
        </w:rPr>
        <w:t>Cessation of Employment</w:t>
      </w:r>
      <w:r w:rsidR="00451896">
        <w:rPr>
          <w:rFonts w:ascii="Arial" w:hAnsi="Arial" w:cs="Arial"/>
          <w:b/>
          <w:sz w:val="32"/>
        </w:rPr>
        <w:t xml:space="preserve"> (N</w:t>
      </w:r>
      <w:r w:rsidR="00BF2C99">
        <w:rPr>
          <w:rFonts w:ascii="Arial" w:hAnsi="Arial" w:cs="Arial"/>
          <w:b/>
          <w:sz w:val="32"/>
        </w:rPr>
        <w:t>C</w:t>
      </w:r>
      <w:r w:rsidR="00451896">
        <w:rPr>
          <w:rFonts w:ascii="Arial" w:hAnsi="Arial" w:cs="Arial"/>
          <w:b/>
          <w:sz w:val="32"/>
        </w:rPr>
        <w:t>E)</w:t>
      </w:r>
    </w:p>
    <w:tbl>
      <w:tblPr>
        <w:tblW w:w="50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0"/>
        <w:gridCol w:w="1459"/>
        <w:gridCol w:w="1095"/>
        <w:gridCol w:w="563"/>
        <w:gridCol w:w="1629"/>
        <w:gridCol w:w="783"/>
        <w:gridCol w:w="408"/>
        <w:gridCol w:w="159"/>
        <w:gridCol w:w="1029"/>
      </w:tblGrid>
      <w:tr w:rsidR="001767E6" w:rsidRPr="00724B3C" w:rsidTr="00E26B25">
        <w:tc>
          <w:tcPr>
            <w:tcW w:w="2113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767E6" w:rsidRPr="00C90205" w:rsidRDefault="00275A08" w:rsidP="00E06672">
            <w:pPr>
              <w:pStyle w:val="NoSpacing"/>
              <w:numPr>
                <w:ilvl w:val="0"/>
                <w:numId w:val="1"/>
              </w:numPr>
              <w:ind w:left="310"/>
              <w:rPr>
                <w:b/>
              </w:rPr>
            </w:pPr>
            <w:r w:rsidRPr="00C90205">
              <w:rPr>
                <w:b/>
              </w:rPr>
              <w:t>Name of Department/Agency</w:t>
            </w:r>
          </w:p>
        </w:tc>
        <w:tc>
          <w:tcPr>
            <w:tcW w:w="2887" w:type="pct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637889" w:rsidRPr="009205C6" w:rsidRDefault="00637889" w:rsidP="00EB703C">
            <w:pPr>
              <w:pStyle w:val="NoSpacing"/>
              <w:ind w:left="0" w:firstLine="0"/>
              <w:rPr>
                <w:sz w:val="24"/>
                <w:szCs w:val="24"/>
                <w:lang w:val="en-US"/>
              </w:rPr>
            </w:pPr>
          </w:p>
        </w:tc>
      </w:tr>
      <w:tr w:rsidR="00F8719C" w:rsidRPr="006E1A6F" w:rsidTr="00CE14EB">
        <w:tc>
          <w:tcPr>
            <w:tcW w:w="5000" w:type="pct"/>
            <w:gridSpan w:val="9"/>
            <w:shd w:val="clear" w:color="auto" w:fill="auto"/>
          </w:tcPr>
          <w:p w:rsidR="00F8719C" w:rsidRPr="006E1A6F" w:rsidRDefault="005D1A45" w:rsidP="005056B7">
            <w:pPr>
              <w:pStyle w:val="NoSpacing"/>
              <w:numPr>
                <w:ilvl w:val="0"/>
                <w:numId w:val="1"/>
              </w:numPr>
              <w:ind w:left="310"/>
              <w:rPr>
                <w:b/>
                <w:sz w:val="24"/>
                <w:szCs w:val="24"/>
              </w:rPr>
            </w:pPr>
            <w:r w:rsidRPr="006E1A6F">
              <w:rPr>
                <w:b/>
                <w:sz w:val="24"/>
                <w:szCs w:val="24"/>
              </w:rPr>
              <w:t>EMPLOYEE DETAILS</w:t>
            </w:r>
          </w:p>
        </w:tc>
      </w:tr>
      <w:tr w:rsidR="001767E6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1767E6" w:rsidRPr="001624A9" w:rsidRDefault="005D1A45" w:rsidP="00724B3C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Name</w:t>
            </w:r>
            <w:r w:rsidR="005056B7">
              <w:rPr>
                <w:b/>
              </w:rPr>
              <w:t>:</w:t>
            </w:r>
          </w:p>
        </w:tc>
        <w:tc>
          <w:tcPr>
            <w:tcW w:w="2887" w:type="pct"/>
            <w:gridSpan w:val="7"/>
            <w:shd w:val="clear" w:color="auto" w:fill="auto"/>
          </w:tcPr>
          <w:p w:rsidR="001767E6" w:rsidRPr="005056B7" w:rsidRDefault="001767E6" w:rsidP="00724B3C">
            <w:pPr>
              <w:pStyle w:val="NoSpacing"/>
              <w:ind w:left="0" w:firstLine="0"/>
              <w:rPr>
                <w:sz w:val="24"/>
                <w:szCs w:val="24"/>
                <w:lang w:val="en-US"/>
              </w:rPr>
            </w:pPr>
          </w:p>
        </w:tc>
      </w:tr>
      <w:tr w:rsidR="00B43057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B43057" w:rsidRPr="001624A9" w:rsidRDefault="00E6700B" w:rsidP="001D3D08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Personal Tax Number (RMD</w:t>
            </w:r>
            <w:r w:rsidR="00275A08" w:rsidRPr="001624A9">
              <w:rPr>
                <w:b/>
              </w:rPr>
              <w:t>#</w:t>
            </w:r>
            <w:r w:rsidRPr="001624A9">
              <w:rPr>
                <w:b/>
              </w:rPr>
              <w:t xml:space="preserve"> number)</w:t>
            </w:r>
            <w:r w:rsidR="005056B7">
              <w:rPr>
                <w:b/>
              </w:rPr>
              <w:t>:</w:t>
            </w:r>
          </w:p>
        </w:tc>
        <w:tc>
          <w:tcPr>
            <w:tcW w:w="2887" w:type="pct"/>
            <w:gridSpan w:val="7"/>
            <w:shd w:val="clear" w:color="auto" w:fill="auto"/>
          </w:tcPr>
          <w:p w:rsidR="00B43057" w:rsidRPr="005056B7" w:rsidRDefault="00B43057" w:rsidP="00724B3C">
            <w:pPr>
              <w:pStyle w:val="NoSpacing"/>
              <w:ind w:left="0" w:firstLine="0"/>
              <w:rPr>
                <w:sz w:val="24"/>
                <w:szCs w:val="24"/>
                <w:lang w:val="en-US"/>
              </w:rPr>
            </w:pPr>
          </w:p>
        </w:tc>
      </w:tr>
      <w:tr w:rsidR="005D1A45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5D1A45" w:rsidRPr="001624A9" w:rsidRDefault="005D1A45" w:rsidP="001D3D08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Position Title</w:t>
            </w:r>
            <w:r w:rsidR="005056B7">
              <w:rPr>
                <w:b/>
              </w:rPr>
              <w:t>:</w:t>
            </w:r>
          </w:p>
        </w:tc>
        <w:tc>
          <w:tcPr>
            <w:tcW w:w="2887" w:type="pct"/>
            <w:gridSpan w:val="7"/>
            <w:shd w:val="clear" w:color="auto" w:fill="auto"/>
          </w:tcPr>
          <w:p w:rsidR="005D1A45" w:rsidRPr="005056B7" w:rsidRDefault="005D1A45" w:rsidP="00724B3C">
            <w:pPr>
              <w:pStyle w:val="NoSpacing"/>
              <w:ind w:left="0" w:firstLine="0"/>
              <w:rPr>
                <w:sz w:val="24"/>
                <w:szCs w:val="24"/>
                <w:lang w:val="en-US"/>
              </w:rPr>
            </w:pPr>
          </w:p>
        </w:tc>
      </w:tr>
      <w:tr w:rsidR="005D1A45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5D1A45" w:rsidRPr="001624A9" w:rsidRDefault="005D1A45" w:rsidP="001D3D08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Division</w:t>
            </w:r>
            <w:r w:rsidR="005056B7">
              <w:rPr>
                <w:b/>
              </w:rPr>
              <w:t>:</w:t>
            </w:r>
          </w:p>
        </w:tc>
        <w:tc>
          <w:tcPr>
            <w:tcW w:w="2887" w:type="pct"/>
            <w:gridSpan w:val="7"/>
            <w:shd w:val="clear" w:color="auto" w:fill="auto"/>
          </w:tcPr>
          <w:p w:rsidR="005D1A45" w:rsidRPr="009205C6" w:rsidRDefault="005D1A45" w:rsidP="00724B3C">
            <w:pPr>
              <w:pStyle w:val="NoSpacing"/>
              <w:ind w:left="0" w:firstLine="0"/>
              <w:rPr>
                <w:sz w:val="24"/>
                <w:szCs w:val="24"/>
                <w:lang w:val="haw-US"/>
              </w:rPr>
            </w:pPr>
          </w:p>
        </w:tc>
      </w:tr>
      <w:tr w:rsidR="005D1A45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5D1A45" w:rsidRPr="001624A9" w:rsidRDefault="00C2253E" w:rsidP="001D3D08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Cessation</w:t>
            </w:r>
            <w:r w:rsidR="005D1A45" w:rsidRPr="001624A9">
              <w:rPr>
                <w:b/>
              </w:rPr>
              <w:t xml:space="preserve"> Date</w:t>
            </w:r>
            <w:r w:rsidR="005056B7">
              <w:rPr>
                <w:b/>
              </w:rPr>
              <w:t>:</w:t>
            </w:r>
          </w:p>
        </w:tc>
        <w:tc>
          <w:tcPr>
            <w:tcW w:w="2887" w:type="pct"/>
            <w:gridSpan w:val="7"/>
            <w:shd w:val="clear" w:color="auto" w:fill="auto"/>
          </w:tcPr>
          <w:p w:rsidR="005D1A45" w:rsidRPr="009205C6" w:rsidRDefault="005D1A45" w:rsidP="00724B3C">
            <w:pPr>
              <w:pStyle w:val="NoSpacing"/>
              <w:ind w:left="0" w:firstLine="0"/>
              <w:rPr>
                <w:sz w:val="24"/>
                <w:szCs w:val="24"/>
                <w:lang w:val="haw-US"/>
              </w:rPr>
            </w:pPr>
          </w:p>
        </w:tc>
      </w:tr>
      <w:tr w:rsidR="005056B7" w:rsidRPr="006E1A6F" w:rsidTr="00CE14EB">
        <w:tc>
          <w:tcPr>
            <w:tcW w:w="5000" w:type="pct"/>
            <w:gridSpan w:val="9"/>
            <w:shd w:val="clear" w:color="auto" w:fill="auto"/>
          </w:tcPr>
          <w:p w:rsidR="005056B7" w:rsidRPr="006E1A6F" w:rsidRDefault="005056B7" w:rsidP="005056B7">
            <w:pPr>
              <w:pStyle w:val="NoSpacing"/>
              <w:numPr>
                <w:ilvl w:val="0"/>
                <w:numId w:val="1"/>
              </w:numPr>
              <w:ind w:left="310"/>
              <w:rPr>
                <w:sz w:val="24"/>
                <w:szCs w:val="24"/>
              </w:rPr>
            </w:pPr>
            <w:r w:rsidRPr="006E1A6F">
              <w:rPr>
                <w:b/>
                <w:sz w:val="24"/>
                <w:szCs w:val="24"/>
              </w:rPr>
              <w:t>DEPARTURE REASONS</w:t>
            </w:r>
          </w:p>
        </w:tc>
      </w:tr>
      <w:tr w:rsidR="00831464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831464" w:rsidRDefault="00831464" w:rsidP="00CE14EB">
            <w:pPr>
              <w:pStyle w:val="NoSpacing"/>
              <w:ind w:left="0" w:firstLine="0"/>
            </w:pPr>
            <w:r>
              <w:t>Resignation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sdt>
              <w:sdtPr>
                <w:id w:val="73359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7" w:type="pct"/>
            <w:gridSpan w:val="7"/>
            <w:shd w:val="clear" w:color="auto" w:fill="auto"/>
          </w:tcPr>
          <w:p w:rsidR="00831464" w:rsidRDefault="00831464" w:rsidP="00CE14EB">
            <w:pPr>
              <w:pStyle w:val="NoSpacing"/>
              <w:ind w:left="0" w:firstLine="0"/>
            </w:pPr>
          </w:p>
        </w:tc>
      </w:tr>
      <w:tr w:rsidR="00CE14EB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CE14EB" w:rsidRPr="007A5F41" w:rsidRDefault="00CE14EB" w:rsidP="00CE14EB">
            <w:pPr>
              <w:pStyle w:val="NoSpacing"/>
              <w:ind w:left="0" w:firstLine="0"/>
              <w:rPr>
                <w:lang w:val="en-US"/>
              </w:rPr>
            </w:pPr>
            <w:r>
              <w:t>End of Employment Agreement</w:t>
            </w:r>
            <w:r>
              <w:tab/>
            </w:r>
            <w:r>
              <w:tab/>
            </w:r>
            <w:sdt>
              <w:sdtPr>
                <w:id w:val="-56032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7" w:type="pct"/>
            <w:gridSpan w:val="7"/>
            <w:shd w:val="clear" w:color="auto" w:fill="D9D9D9" w:themeFill="background1" w:themeFillShade="D9"/>
          </w:tcPr>
          <w:p w:rsidR="00CE14EB" w:rsidRPr="00724B3C" w:rsidRDefault="00CE14EB" w:rsidP="00CE14EB">
            <w:pPr>
              <w:pStyle w:val="NoSpacing"/>
              <w:ind w:left="0" w:firstLine="0"/>
            </w:pPr>
            <w:r>
              <w:t>Redundancy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sdt>
              <w:sdtPr>
                <w:id w:val="120229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E14EB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CE14EB" w:rsidRPr="00724B3C" w:rsidRDefault="00CE14EB" w:rsidP="00CE14EB">
            <w:pPr>
              <w:pStyle w:val="NoSpacing"/>
              <w:ind w:left="0" w:firstLine="0"/>
            </w:pPr>
            <w:r>
              <w:t>Employment Terminated</w:t>
            </w:r>
            <w:r>
              <w:tab/>
            </w:r>
            <w:r>
              <w:tab/>
            </w:r>
            <w:sdt>
              <w:sdtPr>
                <w:id w:val="707539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7" w:type="pct"/>
            <w:gridSpan w:val="7"/>
            <w:shd w:val="clear" w:color="auto" w:fill="D9D9D9" w:themeFill="background1" w:themeFillShade="D9"/>
          </w:tcPr>
          <w:p w:rsidR="00CE14EB" w:rsidRPr="00724B3C" w:rsidRDefault="00CE14EB" w:rsidP="00CE14EB">
            <w:pPr>
              <w:pStyle w:val="NoSpacing"/>
              <w:ind w:left="0" w:firstLine="0"/>
            </w:pPr>
            <w:r>
              <w:t>Deceased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sdt>
              <w:sdtPr>
                <w:id w:val="144742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E14EB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CE14EB" w:rsidRPr="00724B3C" w:rsidRDefault="00CE14EB" w:rsidP="00CE14EB">
            <w:pPr>
              <w:pStyle w:val="NoSpacing"/>
              <w:ind w:left="0" w:firstLine="0"/>
            </w:pPr>
            <w:r>
              <w:t>Retirement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sdt>
              <w:sdtPr>
                <w:id w:val="115179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7" w:type="pct"/>
            <w:gridSpan w:val="7"/>
            <w:shd w:val="clear" w:color="auto" w:fill="D9D9D9" w:themeFill="background1" w:themeFillShade="D9"/>
          </w:tcPr>
          <w:p w:rsidR="00CE14EB" w:rsidRPr="00724B3C" w:rsidRDefault="00CE14EB" w:rsidP="00CE14EB">
            <w:pPr>
              <w:pStyle w:val="NoSpacing"/>
              <w:ind w:left="0" w:firstLine="0"/>
            </w:pPr>
            <w:r>
              <w:t>End of Political Term</w:t>
            </w:r>
            <w:r>
              <w:tab/>
            </w:r>
            <w:r>
              <w:tab/>
            </w:r>
            <w:r>
              <w:tab/>
            </w:r>
            <w:sdt>
              <w:sdtPr>
                <w:id w:val="74777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D164BE" w:rsidRPr="00D164BE" w:rsidTr="00CE14EB">
        <w:tc>
          <w:tcPr>
            <w:tcW w:w="5000" w:type="pct"/>
            <w:gridSpan w:val="9"/>
            <w:shd w:val="clear" w:color="auto" w:fill="auto"/>
          </w:tcPr>
          <w:p w:rsidR="006E1A6F" w:rsidRPr="00D164BE" w:rsidRDefault="006E1A6F" w:rsidP="006E1A6F">
            <w:pPr>
              <w:pStyle w:val="NoSpacing"/>
              <w:rPr>
                <w:b/>
                <w:color w:val="548DD4" w:themeColor="text2" w:themeTint="99"/>
                <w:sz w:val="24"/>
                <w:szCs w:val="24"/>
              </w:rPr>
            </w:pPr>
            <w:r w:rsidRPr="00D164BE">
              <w:rPr>
                <w:color w:val="548DD4" w:themeColor="text2" w:themeTint="99"/>
              </w:rPr>
              <w:t>Exit Interview offered</w:t>
            </w:r>
            <w:r w:rsidR="005137AA">
              <w:rPr>
                <w:color w:val="548DD4" w:themeColor="text2" w:themeTint="99"/>
              </w:rPr>
              <w:t>:</w:t>
            </w:r>
            <w:r w:rsidR="005137AA">
              <w:rPr>
                <w:color w:val="548DD4" w:themeColor="text2" w:themeTint="99"/>
              </w:rPr>
              <w:tab/>
            </w:r>
            <w:r w:rsidR="00A05946">
              <w:rPr>
                <w:color w:val="548DD4" w:themeColor="text2" w:themeTint="99"/>
              </w:rPr>
              <w:t xml:space="preserve">Agency </w:t>
            </w:r>
            <w:r w:rsidR="005137AA">
              <w:rPr>
                <w:color w:val="548DD4" w:themeColor="text2" w:themeTint="99"/>
              </w:rPr>
              <w:t>Internal</w:t>
            </w:r>
            <w:r w:rsidR="005137AA">
              <w:rPr>
                <w:color w:val="548DD4" w:themeColor="text2" w:themeTint="99"/>
              </w:rPr>
              <w:tab/>
            </w:r>
            <w:r w:rsidR="005137AA">
              <w:rPr>
                <w:color w:val="548DD4" w:themeColor="text2" w:themeTint="99"/>
              </w:rPr>
              <w:tab/>
            </w:r>
            <w:sdt>
              <w:sdtPr>
                <w:rPr>
                  <w:color w:val="548DD4" w:themeColor="text2" w:themeTint="99"/>
                </w:rPr>
                <w:id w:val="-711259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7AA" w:rsidRPr="00D164BE">
                  <w:rPr>
                    <w:rFonts w:ascii="MS Gothic" w:eastAsia="MS Gothic" w:hAnsi="MS Gothic" w:hint="eastAsia"/>
                    <w:color w:val="548DD4" w:themeColor="text2" w:themeTint="99"/>
                  </w:rPr>
                  <w:t>☐</w:t>
                </w:r>
              </w:sdtContent>
            </w:sdt>
            <w:r w:rsidR="005137AA">
              <w:rPr>
                <w:color w:val="548DD4" w:themeColor="text2" w:themeTint="99"/>
              </w:rPr>
              <w:tab/>
              <w:t>OPSC Survey link</w:t>
            </w:r>
            <w:r w:rsidRPr="00D164BE">
              <w:rPr>
                <w:color w:val="548DD4" w:themeColor="text2" w:themeTint="99"/>
              </w:rPr>
              <w:tab/>
            </w:r>
            <w:sdt>
              <w:sdtPr>
                <w:rPr>
                  <w:color w:val="548DD4" w:themeColor="text2" w:themeTint="99"/>
                </w:rPr>
                <w:id w:val="126041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164BE">
                  <w:rPr>
                    <w:rFonts w:ascii="MS Gothic" w:eastAsia="MS Gothic" w:hAnsi="MS Gothic" w:hint="eastAsia"/>
                    <w:color w:val="548DD4" w:themeColor="text2" w:themeTint="99"/>
                  </w:rPr>
                  <w:t>☐</w:t>
                </w:r>
              </w:sdtContent>
            </w:sdt>
          </w:p>
        </w:tc>
      </w:tr>
      <w:tr w:rsidR="005056B7" w:rsidRPr="006E1A6F" w:rsidTr="00CE14EB">
        <w:tc>
          <w:tcPr>
            <w:tcW w:w="5000" w:type="pct"/>
            <w:gridSpan w:val="9"/>
            <w:shd w:val="clear" w:color="auto" w:fill="auto"/>
          </w:tcPr>
          <w:p w:rsidR="005056B7" w:rsidRPr="006E1A6F" w:rsidRDefault="005056B7" w:rsidP="00927478">
            <w:pPr>
              <w:pStyle w:val="NoSpacing"/>
              <w:numPr>
                <w:ilvl w:val="0"/>
                <w:numId w:val="1"/>
              </w:numPr>
              <w:ind w:left="310"/>
              <w:rPr>
                <w:sz w:val="24"/>
                <w:szCs w:val="24"/>
              </w:rPr>
            </w:pPr>
            <w:r w:rsidRPr="006E1A6F">
              <w:rPr>
                <w:b/>
                <w:sz w:val="24"/>
                <w:szCs w:val="24"/>
              </w:rPr>
              <w:t>FINAL PAYOUTS</w:t>
            </w:r>
          </w:p>
        </w:tc>
      </w:tr>
      <w:tr w:rsidR="00790D56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  <w:vAlign w:val="center"/>
          </w:tcPr>
          <w:p w:rsidR="00790D56" w:rsidRPr="001624A9" w:rsidRDefault="00790D56" w:rsidP="00790D56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Annual Leave Entitlement Due</w:t>
            </w:r>
            <w:r w:rsidR="007A5F41">
              <w:rPr>
                <w:b/>
              </w:rPr>
              <w:t xml:space="preserve"> (hours)</w:t>
            </w:r>
          </w:p>
        </w:tc>
        <w:tc>
          <w:tcPr>
            <w:tcW w:w="2887" w:type="pct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790D56" w:rsidRPr="005046E1" w:rsidRDefault="00790D56" w:rsidP="00790D56">
            <w:pPr>
              <w:pStyle w:val="NoSpacing"/>
              <w:ind w:left="0" w:firstLine="0"/>
              <w:rPr>
                <w:sz w:val="24"/>
                <w:lang w:val="haw-US"/>
              </w:rPr>
            </w:pPr>
          </w:p>
        </w:tc>
      </w:tr>
      <w:tr w:rsidR="00275A08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  <w:vAlign w:val="center"/>
          </w:tcPr>
          <w:p w:rsidR="00275A08" w:rsidRPr="001624A9" w:rsidRDefault="00275A08" w:rsidP="00275A08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Salary balance (working hours due)</w:t>
            </w:r>
          </w:p>
        </w:tc>
        <w:tc>
          <w:tcPr>
            <w:tcW w:w="2887" w:type="pct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275A08" w:rsidRPr="005046E1" w:rsidRDefault="00275A08" w:rsidP="00790D56">
            <w:pPr>
              <w:pStyle w:val="NoSpacing"/>
              <w:ind w:left="0" w:firstLine="0"/>
              <w:rPr>
                <w:sz w:val="24"/>
                <w:lang w:val="haw-US"/>
              </w:rPr>
            </w:pPr>
          </w:p>
        </w:tc>
        <w:bookmarkStart w:id="0" w:name="_GoBack"/>
        <w:bookmarkEnd w:id="0"/>
      </w:tr>
      <w:tr w:rsidR="00AA6C08" w:rsidRPr="00724B3C" w:rsidTr="00E26B25">
        <w:tc>
          <w:tcPr>
            <w:tcW w:w="2113" w:type="pct"/>
            <w:gridSpan w:val="2"/>
            <w:shd w:val="clear" w:color="auto" w:fill="D9D9D9" w:themeFill="background1" w:themeFillShade="D9"/>
          </w:tcPr>
          <w:p w:rsidR="00AA6C08" w:rsidRPr="001624A9" w:rsidRDefault="006E1A6F" w:rsidP="00790D56">
            <w:pPr>
              <w:pStyle w:val="NoSpacing"/>
              <w:ind w:left="0" w:firstLine="0"/>
              <w:rPr>
                <w:b/>
              </w:rPr>
            </w:pPr>
            <w:r>
              <w:rPr>
                <w:b/>
              </w:rPr>
              <w:t>*</w:t>
            </w:r>
            <w:r w:rsidR="00AA6C08">
              <w:rPr>
                <w:b/>
              </w:rPr>
              <w:t>Final Payroll Deductions to cease</w:t>
            </w:r>
          </w:p>
        </w:tc>
        <w:tc>
          <w:tcPr>
            <w:tcW w:w="558" w:type="pct"/>
            <w:shd w:val="clear" w:color="auto" w:fill="D9D9D9" w:themeFill="background1" w:themeFillShade="D9"/>
          </w:tcPr>
          <w:p w:rsidR="00AA6C08" w:rsidRDefault="00E26B25" w:rsidP="00790D56">
            <w:pPr>
              <w:pStyle w:val="NoSpacing"/>
              <w:ind w:left="0" w:firstLine="0"/>
            </w:pPr>
            <w:r>
              <w:t>Yes</w:t>
            </w:r>
          </w:p>
        </w:tc>
        <w:sdt>
          <w:sdtPr>
            <w:id w:val="1590806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7" w:type="pct"/>
                <w:gridSpan w:val="2"/>
                <w:shd w:val="clear" w:color="auto" w:fill="auto"/>
              </w:tcPr>
              <w:p w:rsidR="00AA6C08" w:rsidRPr="00724B3C" w:rsidRDefault="00E26B25" w:rsidP="00790D5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07" w:type="pct"/>
            <w:gridSpan w:val="2"/>
            <w:shd w:val="clear" w:color="auto" w:fill="D9D9D9" w:themeFill="background1" w:themeFillShade="D9"/>
          </w:tcPr>
          <w:p w:rsidR="00AA6C08" w:rsidRDefault="00E26B25" w:rsidP="00790D56">
            <w:pPr>
              <w:pStyle w:val="NoSpacing"/>
              <w:ind w:left="0" w:firstLine="0"/>
            </w:pPr>
            <w:r>
              <w:t>No</w:t>
            </w:r>
          </w:p>
        </w:tc>
        <w:sdt>
          <w:sdtPr>
            <w:id w:val="-20102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pct"/>
                <w:gridSpan w:val="2"/>
                <w:shd w:val="clear" w:color="auto" w:fill="auto"/>
              </w:tcPr>
              <w:p w:rsidR="00AA6C08" w:rsidRPr="00724B3C" w:rsidRDefault="00E26B25" w:rsidP="00790D5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90D56" w:rsidRPr="00724B3C" w:rsidTr="00E26B25">
        <w:tc>
          <w:tcPr>
            <w:tcW w:w="1370" w:type="pct"/>
            <w:shd w:val="clear" w:color="auto" w:fill="D9D9D9" w:themeFill="background1" w:themeFillShade="D9"/>
          </w:tcPr>
          <w:p w:rsidR="00790D56" w:rsidRPr="001624A9" w:rsidRDefault="00790D56" w:rsidP="00790D56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Tax Certificate Requested</w:t>
            </w:r>
          </w:p>
        </w:tc>
        <w:tc>
          <w:tcPr>
            <w:tcW w:w="1588" w:type="pct"/>
            <w:gridSpan w:val="3"/>
            <w:shd w:val="clear" w:color="auto" w:fill="D9D9D9" w:themeFill="background1" w:themeFillShade="D9"/>
          </w:tcPr>
          <w:p w:rsidR="00790D56" w:rsidRDefault="00790D56" w:rsidP="00E26B25">
            <w:pPr>
              <w:pStyle w:val="NoSpacing"/>
              <w:ind w:left="0" w:firstLine="0"/>
              <w:jc w:val="right"/>
            </w:pPr>
            <w:r>
              <w:t>Yes</w:t>
            </w:r>
            <w:r w:rsidR="00E26B25">
              <w:t xml:space="preserve"> </w:t>
            </w:r>
          </w:p>
          <w:p w:rsidR="00A63381" w:rsidRPr="00A63381" w:rsidRDefault="00A63381" w:rsidP="00790D56">
            <w:pPr>
              <w:pStyle w:val="NoSpacing"/>
              <w:ind w:left="0" w:firstLine="0"/>
              <w:rPr>
                <w:i/>
              </w:rPr>
            </w:pPr>
            <w:r w:rsidRPr="00A63381">
              <w:rPr>
                <w:i/>
              </w:rPr>
              <w:t>Provide personal email address</w:t>
            </w:r>
          </w:p>
        </w:tc>
        <w:tc>
          <w:tcPr>
            <w:tcW w:w="1229" w:type="pct"/>
            <w:gridSpan w:val="2"/>
            <w:shd w:val="clear" w:color="auto" w:fill="auto"/>
          </w:tcPr>
          <w:sdt>
            <w:sdtPr>
              <w:id w:val="1918285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90D56" w:rsidRDefault="00E26B25" w:rsidP="00790D5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:rsidR="00E26B25" w:rsidRPr="00724B3C" w:rsidRDefault="00E26B25" w:rsidP="00EB703C">
            <w:pPr>
              <w:pStyle w:val="NoSpacing"/>
              <w:ind w:left="0" w:firstLine="0"/>
            </w:pPr>
          </w:p>
        </w:tc>
        <w:tc>
          <w:tcPr>
            <w:tcW w:w="289" w:type="pct"/>
            <w:gridSpan w:val="2"/>
            <w:shd w:val="clear" w:color="auto" w:fill="D9D9D9" w:themeFill="background1" w:themeFillShade="D9"/>
          </w:tcPr>
          <w:p w:rsidR="00790D56" w:rsidRPr="00724B3C" w:rsidRDefault="00790D56" w:rsidP="00790D56">
            <w:pPr>
              <w:pStyle w:val="NoSpacing"/>
              <w:ind w:left="0" w:firstLine="0"/>
            </w:pPr>
            <w:r>
              <w:t>No</w:t>
            </w:r>
          </w:p>
        </w:tc>
        <w:sdt>
          <w:sdtPr>
            <w:id w:val="1900247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shd w:val="clear" w:color="auto" w:fill="auto"/>
              </w:tcPr>
              <w:p w:rsidR="00790D56" w:rsidRPr="00724B3C" w:rsidRDefault="00E26B25" w:rsidP="00790D5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451896" w:rsidRDefault="00451896" w:rsidP="00451896">
      <w:pPr>
        <w:pStyle w:val="NoSpacing"/>
        <w:ind w:left="0" w:firstLine="0"/>
        <w:rPr>
          <w:b/>
        </w:rPr>
      </w:pPr>
    </w:p>
    <w:p w:rsidR="00451896" w:rsidRPr="009C5896" w:rsidRDefault="00451896" w:rsidP="00451896">
      <w:pPr>
        <w:pStyle w:val="NoSpacing"/>
        <w:ind w:left="0" w:firstLine="0"/>
        <w:rPr>
          <w:b/>
          <w:sz w:val="24"/>
          <w:szCs w:val="24"/>
        </w:rPr>
      </w:pPr>
      <w:r w:rsidRPr="009C5896">
        <w:rPr>
          <w:b/>
          <w:sz w:val="24"/>
          <w:szCs w:val="24"/>
        </w:rPr>
        <w:t xml:space="preserve">REQUIRED DOCUMENTATION </w:t>
      </w:r>
    </w:p>
    <w:tbl>
      <w:tblPr>
        <w:tblpPr w:leftFromText="180" w:rightFromText="180" w:vertAnchor="text" w:horzAnchor="page" w:tblpX="1165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709"/>
      </w:tblGrid>
      <w:tr w:rsidR="00451896" w:rsidRPr="00724B3C" w:rsidTr="00451896">
        <w:tc>
          <w:tcPr>
            <w:tcW w:w="5920" w:type="dxa"/>
            <w:tcBorders>
              <w:bottom w:val="single" w:sz="4" w:space="0" w:color="auto"/>
            </w:tcBorders>
          </w:tcPr>
          <w:p w:rsidR="00451896" w:rsidRPr="00724B3C" w:rsidRDefault="00451896" w:rsidP="00451896">
            <w:pPr>
              <w:pStyle w:val="NoSpacing"/>
              <w:ind w:left="0" w:firstLine="0"/>
              <w:rPr>
                <w:b/>
              </w:rPr>
            </w:pPr>
            <w:r w:rsidRPr="00724B3C">
              <w:rPr>
                <w:b/>
              </w:rPr>
              <w:t>Attached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451896" w:rsidRPr="00724B3C" w:rsidRDefault="00451896" w:rsidP="00451896">
            <w:pPr>
              <w:pStyle w:val="NoSpacing"/>
              <w:ind w:left="0" w:firstLine="0"/>
              <w:rPr>
                <w:b/>
              </w:rPr>
            </w:pPr>
            <w:r w:rsidRPr="00724B3C">
              <w:rPr>
                <w:b/>
              </w:rPr>
              <w:t>Tick</w:t>
            </w:r>
          </w:p>
        </w:tc>
      </w:tr>
      <w:tr w:rsidR="00451896" w:rsidRPr="00724B3C" w:rsidTr="00451896">
        <w:tc>
          <w:tcPr>
            <w:tcW w:w="5920" w:type="dxa"/>
            <w:shd w:val="clear" w:color="auto" w:fill="D9D9D9" w:themeFill="background1" w:themeFillShade="D9"/>
          </w:tcPr>
          <w:p w:rsidR="00451896" w:rsidRPr="00724B3C" w:rsidRDefault="00451896" w:rsidP="007A5F41">
            <w:pPr>
              <w:pStyle w:val="NoSpacing"/>
              <w:ind w:left="0" w:firstLine="0"/>
            </w:pPr>
            <w:r>
              <w:t xml:space="preserve">Resignation letter </w:t>
            </w:r>
            <w:r w:rsidR="007A5F41">
              <w:t>from employee</w:t>
            </w:r>
          </w:p>
        </w:tc>
        <w:sdt>
          <w:sdtPr>
            <w:id w:val="751552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:rsidR="00451896" w:rsidRPr="00724B3C" w:rsidRDefault="00E26B25" w:rsidP="0045189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6C08" w:rsidRPr="00724B3C" w:rsidTr="00451896">
        <w:tc>
          <w:tcPr>
            <w:tcW w:w="5920" w:type="dxa"/>
            <w:shd w:val="clear" w:color="auto" w:fill="D9D9D9" w:themeFill="background1" w:themeFillShade="D9"/>
          </w:tcPr>
          <w:p w:rsidR="00AA6C08" w:rsidRDefault="00AA6C08" w:rsidP="00AA6C08">
            <w:pPr>
              <w:pStyle w:val="NoSpacing"/>
              <w:ind w:left="0" w:firstLine="0"/>
            </w:pPr>
            <w:r>
              <w:t>Resignation acceptance letter from employer</w:t>
            </w:r>
          </w:p>
          <w:p w:rsidR="007A5F41" w:rsidRPr="00724B3C" w:rsidRDefault="007A5F41" w:rsidP="00AA6C08">
            <w:pPr>
              <w:pStyle w:val="NoSpacing"/>
              <w:ind w:left="0" w:firstLine="0"/>
            </w:pPr>
            <w:r>
              <w:t>Or Termination letter</w:t>
            </w:r>
          </w:p>
        </w:tc>
        <w:sdt>
          <w:sdtPr>
            <w:id w:val="1874956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:rsidR="00AA6C08" w:rsidRPr="00724B3C" w:rsidRDefault="00E26B25" w:rsidP="00AA6C08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6C08" w:rsidRPr="00724B3C" w:rsidTr="00451896">
        <w:tc>
          <w:tcPr>
            <w:tcW w:w="5920" w:type="dxa"/>
            <w:shd w:val="clear" w:color="auto" w:fill="D9D9D9" w:themeFill="background1" w:themeFillShade="D9"/>
          </w:tcPr>
          <w:p w:rsidR="00AA6C08" w:rsidRDefault="00AA6C08" w:rsidP="00AA6C08">
            <w:pPr>
              <w:pStyle w:val="NoSpacing"/>
              <w:ind w:left="0" w:firstLine="0"/>
            </w:pPr>
            <w:r>
              <w:t>Time sheet (extra hours due)</w:t>
            </w:r>
          </w:p>
        </w:tc>
        <w:sdt>
          <w:sdtPr>
            <w:id w:val="345992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:rsidR="00AA6C08" w:rsidRPr="00724B3C" w:rsidRDefault="00E26B25" w:rsidP="00AA6C08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A5F41" w:rsidRPr="00724B3C" w:rsidTr="00451896">
        <w:tc>
          <w:tcPr>
            <w:tcW w:w="5920" w:type="dxa"/>
            <w:shd w:val="clear" w:color="auto" w:fill="D9D9D9" w:themeFill="background1" w:themeFillShade="D9"/>
          </w:tcPr>
          <w:p w:rsidR="007A5F41" w:rsidRPr="006E1A6F" w:rsidRDefault="006E1A6F" w:rsidP="00AA6C08">
            <w:pPr>
              <w:pStyle w:val="NoSpacing"/>
              <w:ind w:left="0" w:firstLine="0"/>
            </w:pPr>
            <w:r w:rsidRPr="006E1A6F">
              <w:t>*</w:t>
            </w:r>
            <w:r w:rsidR="007A5F41" w:rsidRPr="006E1A6F">
              <w:t>Payroll Advice</w:t>
            </w:r>
            <w:r w:rsidRPr="006E1A6F">
              <w:t xml:space="preserve"> (outlining changes to last pay)</w:t>
            </w:r>
          </w:p>
        </w:tc>
        <w:sdt>
          <w:sdtPr>
            <w:id w:val="-621153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</w:tcPr>
              <w:p w:rsidR="007A5F41" w:rsidRPr="00724B3C" w:rsidRDefault="00E26B25" w:rsidP="00AA6C08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451896" w:rsidRDefault="00451896" w:rsidP="00206FAB">
      <w:pPr>
        <w:pStyle w:val="NoSpacing"/>
        <w:ind w:left="0" w:firstLine="0"/>
        <w:rPr>
          <w:b/>
        </w:rPr>
      </w:pPr>
    </w:p>
    <w:p w:rsidR="00451896" w:rsidRDefault="00451896" w:rsidP="00206FAB">
      <w:pPr>
        <w:pStyle w:val="NoSpacing"/>
        <w:ind w:left="0" w:firstLine="0"/>
        <w:rPr>
          <w:b/>
        </w:rPr>
      </w:pPr>
    </w:p>
    <w:p w:rsidR="00451896" w:rsidRDefault="00451896" w:rsidP="00206FAB">
      <w:pPr>
        <w:pStyle w:val="NoSpacing"/>
        <w:ind w:left="0" w:firstLine="0"/>
        <w:rPr>
          <w:b/>
        </w:rPr>
      </w:pPr>
    </w:p>
    <w:p w:rsidR="00451896" w:rsidRDefault="00451896" w:rsidP="00206FAB">
      <w:pPr>
        <w:pStyle w:val="NoSpacing"/>
        <w:ind w:left="0" w:firstLine="0"/>
        <w:rPr>
          <w:b/>
        </w:rPr>
      </w:pPr>
    </w:p>
    <w:p w:rsidR="00451896" w:rsidRDefault="00451896" w:rsidP="00206FAB">
      <w:pPr>
        <w:pStyle w:val="NoSpacing"/>
        <w:ind w:left="0" w:firstLine="0"/>
        <w:rPr>
          <w:b/>
        </w:rPr>
      </w:pPr>
    </w:p>
    <w:p w:rsidR="007A5F41" w:rsidRDefault="007A5F41" w:rsidP="00206FAB">
      <w:pPr>
        <w:pStyle w:val="NoSpacing"/>
        <w:ind w:left="0" w:firstLine="0"/>
        <w:rPr>
          <w:b/>
        </w:rPr>
      </w:pPr>
    </w:p>
    <w:p w:rsidR="007A5F41" w:rsidRDefault="007A5F41" w:rsidP="00206FAB">
      <w:pPr>
        <w:pStyle w:val="NoSpacing"/>
        <w:ind w:left="0" w:firstLine="0"/>
        <w:rPr>
          <w:b/>
        </w:rPr>
      </w:pPr>
    </w:p>
    <w:p w:rsidR="005A1AB0" w:rsidRDefault="005A1AB0" w:rsidP="00206FAB">
      <w:pPr>
        <w:pStyle w:val="NoSpacing"/>
        <w:ind w:left="0" w:firstLine="0"/>
        <w:rPr>
          <w:b/>
        </w:rPr>
      </w:pPr>
    </w:p>
    <w:p w:rsidR="00206FAB" w:rsidRDefault="00206FAB" w:rsidP="00206FAB">
      <w:pPr>
        <w:pStyle w:val="NoSpacing"/>
        <w:ind w:left="0" w:firstLine="0"/>
        <w:rPr>
          <w:b/>
        </w:rPr>
      </w:pPr>
      <w:r>
        <w:rPr>
          <w:b/>
        </w:rPr>
        <w:t>Authorised Signatories</w:t>
      </w: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3969"/>
        <w:gridCol w:w="1559"/>
      </w:tblGrid>
      <w:tr w:rsidR="00206FAB" w:rsidRPr="00724B3C" w:rsidTr="001624A9">
        <w:trPr>
          <w:trHeight w:val="375"/>
        </w:trPr>
        <w:tc>
          <w:tcPr>
            <w:tcW w:w="4395" w:type="dxa"/>
            <w:shd w:val="clear" w:color="auto" w:fill="D9D9D9" w:themeFill="background1" w:themeFillShade="D9"/>
          </w:tcPr>
          <w:p w:rsidR="00206FAB" w:rsidRPr="001624A9" w:rsidRDefault="00206FAB" w:rsidP="001624A9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Head of Department/Agency name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206FAB" w:rsidRPr="001624A9" w:rsidRDefault="00206FAB" w:rsidP="001624A9">
            <w:pPr>
              <w:pStyle w:val="NoSpacing"/>
              <w:ind w:left="0" w:firstLine="0"/>
              <w:rPr>
                <w:b/>
                <w:sz w:val="8"/>
                <w:szCs w:val="8"/>
              </w:rPr>
            </w:pPr>
            <w:r w:rsidRPr="001624A9">
              <w:rPr>
                <w:b/>
              </w:rPr>
              <w:t>Signatur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06FAB" w:rsidRPr="001624A9" w:rsidRDefault="00206FAB" w:rsidP="00451896">
            <w:pPr>
              <w:pStyle w:val="NoSpacing"/>
              <w:ind w:left="0" w:firstLine="0"/>
              <w:rPr>
                <w:b/>
              </w:rPr>
            </w:pPr>
            <w:r w:rsidRPr="001624A9">
              <w:rPr>
                <w:b/>
              </w:rPr>
              <w:t>Date</w:t>
            </w:r>
          </w:p>
        </w:tc>
      </w:tr>
      <w:tr w:rsidR="001624A9" w:rsidRPr="00724B3C" w:rsidTr="00451896">
        <w:trPr>
          <w:trHeight w:val="599"/>
        </w:trPr>
        <w:tc>
          <w:tcPr>
            <w:tcW w:w="4395" w:type="dxa"/>
            <w:shd w:val="clear" w:color="auto" w:fill="auto"/>
          </w:tcPr>
          <w:p w:rsidR="001624A9" w:rsidRDefault="001624A9" w:rsidP="00451896">
            <w:pPr>
              <w:pStyle w:val="NoSpacing"/>
              <w:ind w:left="0" w:firstLine="0"/>
            </w:pPr>
          </w:p>
        </w:tc>
        <w:tc>
          <w:tcPr>
            <w:tcW w:w="3969" w:type="dxa"/>
            <w:shd w:val="clear" w:color="auto" w:fill="auto"/>
          </w:tcPr>
          <w:p w:rsidR="001624A9" w:rsidRPr="0079104A" w:rsidRDefault="001624A9" w:rsidP="00451896">
            <w:pPr>
              <w:pStyle w:val="NoSpacing"/>
              <w:ind w:left="0" w:firstLine="0"/>
            </w:pPr>
          </w:p>
        </w:tc>
        <w:tc>
          <w:tcPr>
            <w:tcW w:w="1559" w:type="dxa"/>
            <w:shd w:val="clear" w:color="auto" w:fill="auto"/>
          </w:tcPr>
          <w:p w:rsidR="001624A9" w:rsidRPr="0079104A" w:rsidRDefault="001624A9" w:rsidP="00451896">
            <w:pPr>
              <w:pStyle w:val="NoSpacing"/>
              <w:ind w:left="0" w:firstLine="0"/>
            </w:pPr>
          </w:p>
        </w:tc>
      </w:tr>
    </w:tbl>
    <w:p w:rsidR="00206FAB" w:rsidRPr="006E1A6F" w:rsidRDefault="00206FAB" w:rsidP="00206FAB">
      <w:pPr>
        <w:pStyle w:val="NoSpacing"/>
        <w:ind w:left="0" w:firstLine="0"/>
        <w:rPr>
          <w:sz w:val="16"/>
          <w:szCs w:val="16"/>
        </w:rPr>
      </w:pPr>
    </w:p>
    <w:p w:rsidR="00206FAB" w:rsidRPr="002C62A8" w:rsidRDefault="00206FAB" w:rsidP="00206FAB">
      <w:pPr>
        <w:pStyle w:val="NoSpacing"/>
        <w:ind w:left="0" w:firstLine="0"/>
        <w:rPr>
          <w:b/>
          <w:i/>
        </w:rPr>
      </w:pPr>
      <w:r w:rsidRPr="002C62A8">
        <w:rPr>
          <w:b/>
          <w:i/>
        </w:rPr>
        <w:t>Internal Use ONLY: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3085"/>
        <w:gridCol w:w="2835"/>
        <w:gridCol w:w="3392"/>
        <w:gridCol w:w="577"/>
      </w:tblGrid>
      <w:tr w:rsidR="00206FAB" w:rsidTr="001624A9">
        <w:tc>
          <w:tcPr>
            <w:tcW w:w="3085" w:type="dxa"/>
            <w:shd w:val="clear" w:color="auto" w:fill="D9D9D9" w:themeFill="background1" w:themeFillShade="D9"/>
          </w:tcPr>
          <w:p w:rsidR="00206FAB" w:rsidRDefault="00206FAB" w:rsidP="00451896">
            <w:pPr>
              <w:pStyle w:val="NoSpacing"/>
              <w:ind w:left="0" w:firstLine="0"/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:rsidR="00206FAB" w:rsidRPr="00913FC5" w:rsidRDefault="00206FAB" w:rsidP="00451896">
            <w:pPr>
              <w:pStyle w:val="NoSpacing"/>
              <w:ind w:left="0" w:firstLine="0"/>
              <w:rPr>
                <w:b/>
              </w:rPr>
            </w:pPr>
            <w:r w:rsidRPr="00913FC5">
              <w:rPr>
                <w:b/>
              </w:rPr>
              <w:t>Name</w:t>
            </w:r>
          </w:p>
        </w:tc>
        <w:tc>
          <w:tcPr>
            <w:tcW w:w="3392" w:type="dxa"/>
            <w:shd w:val="clear" w:color="auto" w:fill="D9D9D9" w:themeFill="background1" w:themeFillShade="D9"/>
          </w:tcPr>
          <w:p w:rsidR="00206FAB" w:rsidRPr="00913FC5" w:rsidRDefault="00206FAB" w:rsidP="00451896">
            <w:pPr>
              <w:pStyle w:val="NoSpacing"/>
              <w:ind w:left="0" w:firstLine="0"/>
              <w:rPr>
                <w:b/>
              </w:rPr>
            </w:pPr>
            <w:r w:rsidRPr="00913FC5">
              <w:rPr>
                <w:b/>
              </w:rPr>
              <w:t>Signature</w:t>
            </w:r>
            <w:r>
              <w:rPr>
                <w:b/>
              </w:rPr>
              <w:t>/date</w:t>
            </w:r>
          </w:p>
        </w:tc>
        <w:tc>
          <w:tcPr>
            <w:tcW w:w="577" w:type="dxa"/>
            <w:shd w:val="clear" w:color="auto" w:fill="D9D9D9" w:themeFill="background1" w:themeFillShade="D9"/>
          </w:tcPr>
          <w:p w:rsidR="00206FAB" w:rsidRPr="00913FC5" w:rsidRDefault="00206FAB" w:rsidP="00451896">
            <w:pPr>
              <w:pStyle w:val="NoSpacing"/>
              <w:ind w:left="0" w:firstLine="0"/>
              <w:rPr>
                <w:b/>
              </w:rPr>
            </w:pPr>
            <w:r w:rsidRPr="00913FC5">
              <w:rPr>
                <w:b/>
              </w:rPr>
              <w:t>Tick</w:t>
            </w:r>
          </w:p>
        </w:tc>
      </w:tr>
      <w:tr w:rsidR="00206FAB" w:rsidTr="00451896">
        <w:trPr>
          <w:trHeight w:val="562"/>
        </w:trPr>
        <w:tc>
          <w:tcPr>
            <w:tcW w:w="3085" w:type="dxa"/>
          </w:tcPr>
          <w:p w:rsidR="00206FAB" w:rsidRDefault="00206FAB" w:rsidP="00451896">
            <w:pPr>
              <w:pStyle w:val="NoSpacing"/>
              <w:ind w:left="0" w:firstLine="0"/>
            </w:pPr>
            <w:r>
              <w:t>OPSC – Loaded to PG – HR</w:t>
            </w:r>
          </w:p>
        </w:tc>
        <w:tc>
          <w:tcPr>
            <w:tcW w:w="2835" w:type="dxa"/>
          </w:tcPr>
          <w:p w:rsidR="00206FAB" w:rsidRDefault="00206FAB" w:rsidP="00451896">
            <w:pPr>
              <w:pStyle w:val="NoSpacing"/>
              <w:ind w:left="0" w:firstLine="0"/>
            </w:pPr>
          </w:p>
        </w:tc>
        <w:tc>
          <w:tcPr>
            <w:tcW w:w="3392" w:type="dxa"/>
          </w:tcPr>
          <w:p w:rsidR="00206FAB" w:rsidRDefault="00206FAB" w:rsidP="00451896">
            <w:pPr>
              <w:pStyle w:val="NoSpacing"/>
              <w:ind w:left="0" w:firstLine="0"/>
            </w:pPr>
          </w:p>
        </w:tc>
        <w:sdt>
          <w:sdtPr>
            <w:id w:val="-246428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shd w:val="clear" w:color="auto" w:fill="BFBFBF" w:themeFill="background1" w:themeFillShade="BF"/>
              </w:tcPr>
              <w:p w:rsidR="00206FAB" w:rsidRDefault="00E26B25" w:rsidP="0045189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06FAB" w:rsidTr="00451896">
        <w:trPr>
          <w:trHeight w:val="556"/>
        </w:trPr>
        <w:tc>
          <w:tcPr>
            <w:tcW w:w="3085" w:type="dxa"/>
          </w:tcPr>
          <w:p w:rsidR="00206FAB" w:rsidRDefault="00206FAB" w:rsidP="00451896">
            <w:pPr>
              <w:pStyle w:val="NoSpacing"/>
              <w:ind w:left="0" w:firstLine="0"/>
            </w:pPr>
            <w:r>
              <w:t>MFEM – Loaded to PG – Payroll</w:t>
            </w:r>
          </w:p>
        </w:tc>
        <w:tc>
          <w:tcPr>
            <w:tcW w:w="2835" w:type="dxa"/>
          </w:tcPr>
          <w:p w:rsidR="00206FAB" w:rsidRDefault="00206FAB" w:rsidP="00451896">
            <w:pPr>
              <w:pStyle w:val="NoSpacing"/>
              <w:ind w:left="0" w:firstLine="0"/>
            </w:pPr>
          </w:p>
        </w:tc>
        <w:tc>
          <w:tcPr>
            <w:tcW w:w="3392" w:type="dxa"/>
          </w:tcPr>
          <w:p w:rsidR="00206FAB" w:rsidRDefault="00206FAB" w:rsidP="00451896">
            <w:pPr>
              <w:pStyle w:val="NoSpacing"/>
              <w:ind w:left="0" w:firstLine="0"/>
            </w:pPr>
          </w:p>
        </w:tc>
        <w:sdt>
          <w:sdtPr>
            <w:id w:val="1079943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shd w:val="clear" w:color="auto" w:fill="BFBFBF" w:themeFill="background1" w:themeFillShade="BF"/>
              </w:tcPr>
              <w:p w:rsidR="00206FAB" w:rsidRDefault="00E26B25" w:rsidP="00451896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0B91" w:rsidTr="003E0B91">
        <w:trPr>
          <w:trHeight w:val="556"/>
        </w:trPr>
        <w:tc>
          <w:tcPr>
            <w:tcW w:w="3085" w:type="dxa"/>
          </w:tcPr>
          <w:p w:rsidR="003E0B91" w:rsidRDefault="003E0B91" w:rsidP="003E0B91">
            <w:pPr>
              <w:pStyle w:val="NoSpacing"/>
              <w:ind w:left="0" w:firstLine="0"/>
            </w:pPr>
            <w:r>
              <w:t>MFEM – Payroll Termination Complete</w:t>
            </w:r>
          </w:p>
        </w:tc>
        <w:tc>
          <w:tcPr>
            <w:tcW w:w="2835" w:type="dxa"/>
          </w:tcPr>
          <w:p w:rsidR="003E0B91" w:rsidRDefault="003E0B91" w:rsidP="00FA265A">
            <w:pPr>
              <w:pStyle w:val="NoSpacing"/>
              <w:ind w:left="0" w:firstLine="0"/>
            </w:pPr>
          </w:p>
        </w:tc>
        <w:tc>
          <w:tcPr>
            <w:tcW w:w="3392" w:type="dxa"/>
          </w:tcPr>
          <w:p w:rsidR="003E0B91" w:rsidRDefault="003E0B91" w:rsidP="00FA265A">
            <w:pPr>
              <w:pStyle w:val="NoSpacing"/>
              <w:ind w:left="0" w:firstLine="0"/>
            </w:pPr>
          </w:p>
        </w:tc>
        <w:sdt>
          <w:sdtPr>
            <w:id w:val="-1175252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7" w:type="dxa"/>
                <w:shd w:val="clear" w:color="auto" w:fill="BFBFBF" w:themeFill="background1" w:themeFillShade="BF"/>
              </w:tcPr>
              <w:p w:rsidR="003E0B91" w:rsidRDefault="00E26B25" w:rsidP="00FA265A">
                <w:pPr>
                  <w:pStyle w:val="NoSpacing"/>
                  <w:ind w:left="0" w:firstLine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5765FB" w:rsidRPr="005765FB" w:rsidRDefault="005765FB" w:rsidP="00FD5873">
      <w:pPr>
        <w:ind w:left="0" w:firstLine="0"/>
      </w:pPr>
    </w:p>
    <w:p w:rsidR="005765FB" w:rsidRPr="005765FB" w:rsidRDefault="005765FB" w:rsidP="005765FB"/>
    <w:p w:rsidR="00107481" w:rsidRPr="005765FB" w:rsidRDefault="00107481" w:rsidP="005765FB">
      <w:pPr>
        <w:tabs>
          <w:tab w:val="left" w:pos="1015"/>
        </w:tabs>
        <w:ind w:left="0" w:firstLine="0"/>
      </w:pPr>
    </w:p>
    <w:sectPr w:rsidR="00107481" w:rsidRPr="005765FB" w:rsidSect="006E1A6F">
      <w:headerReference w:type="default" r:id="rId8"/>
      <w:pgSz w:w="11906" w:h="16838"/>
      <w:pgMar w:top="985" w:right="1134" w:bottom="142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448F" w:rsidRDefault="001C448F" w:rsidP="0048019B">
      <w:pPr>
        <w:spacing w:before="0" w:line="240" w:lineRule="auto"/>
      </w:pPr>
      <w:r>
        <w:separator/>
      </w:r>
    </w:p>
  </w:endnote>
  <w:endnote w:type="continuationSeparator" w:id="0">
    <w:p w:rsidR="001C448F" w:rsidRDefault="001C448F" w:rsidP="0048019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448F" w:rsidRDefault="001C448F" w:rsidP="0048019B">
      <w:pPr>
        <w:spacing w:before="0" w:line="240" w:lineRule="auto"/>
      </w:pPr>
      <w:r>
        <w:separator/>
      </w:r>
    </w:p>
  </w:footnote>
  <w:footnote w:type="continuationSeparator" w:id="0">
    <w:p w:rsidR="001C448F" w:rsidRDefault="001C448F" w:rsidP="0048019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1896" w:rsidRDefault="00451896">
    <w:pPr>
      <w:pStyle w:val="Header"/>
    </w:pPr>
    <w:r w:rsidRPr="00451896"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43840</wp:posOffset>
          </wp:positionH>
          <wp:positionV relativeFrom="paragraph">
            <wp:posOffset>198120</wp:posOffset>
          </wp:positionV>
          <wp:extent cx="590550" cy="647700"/>
          <wp:effectExtent l="19050" t="0" r="0" b="0"/>
          <wp:wrapNone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51896" w:rsidRDefault="00451896" w:rsidP="00451896">
    <w:pPr>
      <w:pStyle w:val="Header"/>
    </w:pPr>
    <w:r>
      <w:rPr>
        <w:rFonts w:ascii="Arial" w:hAnsi="Arial" w:cs="Arial"/>
        <w:sz w:val="24"/>
      </w:rPr>
      <w:tab/>
      <w:t xml:space="preserve">             </w:t>
    </w:r>
    <w:r w:rsidRPr="000F3D11">
      <w:rPr>
        <w:rFonts w:ascii="Arial" w:hAnsi="Arial" w:cs="Arial"/>
        <w:sz w:val="24"/>
      </w:rPr>
      <w:t>GOVERNMENT OF THE COOK ISLANDS</w:t>
    </w:r>
  </w:p>
  <w:p w:rsidR="00451896" w:rsidRPr="001624A9" w:rsidRDefault="00AD3626" w:rsidP="00451896">
    <w:pPr>
      <w:pStyle w:val="Header"/>
      <w:jc w:val="right"/>
      <w:rPr>
        <w:rFonts w:asciiTheme="minorHAnsi" w:hAnsiTheme="minorHAnsi" w:cstheme="minorHAnsi"/>
      </w:rPr>
    </w:pPr>
    <w:r>
      <w:rPr>
        <w:rFonts w:asciiTheme="minorHAnsi" w:hAnsiTheme="minorHAnsi" w:cstheme="minorHAnsi"/>
        <w:b/>
      </w:rPr>
      <w:t>(</w:t>
    </w:r>
    <w:r w:rsidR="00EF4CC4" w:rsidRPr="001624A9">
      <w:rPr>
        <w:rFonts w:asciiTheme="minorHAnsi" w:hAnsiTheme="minorHAnsi" w:cstheme="minorHAnsi"/>
        <w:b/>
      </w:rPr>
      <w:t>Effective</w:t>
    </w:r>
    <w:r>
      <w:rPr>
        <w:rFonts w:asciiTheme="minorHAnsi" w:hAnsiTheme="minorHAnsi" w:cstheme="minorHAnsi"/>
        <w:b/>
      </w:rPr>
      <w:t xml:space="preserve"> March </w:t>
    </w:r>
    <w:r w:rsidR="00781ABD">
      <w:rPr>
        <w:rFonts w:asciiTheme="minorHAnsi" w:hAnsiTheme="minorHAnsi" w:cstheme="minorHAnsi"/>
        <w:b/>
      </w:rPr>
      <w:t>2023</w:t>
    </w:r>
    <w:r>
      <w:rPr>
        <w:rFonts w:asciiTheme="minorHAnsi" w:hAnsiTheme="minorHAnsi" w:cstheme="minorHAnsi"/>
        <w:b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5F68EB"/>
    <w:multiLevelType w:val="hybridMultilevel"/>
    <w:tmpl w:val="5FE68ACC"/>
    <w:lvl w:ilvl="0" w:tplc="488695DC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AytzQxtDQxNzVS0lEKTi0uzszPAykwrAUAJ2EeqiwAAAA="/>
  </w:docVars>
  <w:rsids>
    <w:rsidRoot w:val="00E642A9"/>
    <w:rsid w:val="000334C2"/>
    <w:rsid w:val="00066E4D"/>
    <w:rsid w:val="000756C2"/>
    <w:rsid w:val="000849F1"/>
    <w:rsid w:val="000979E7"/>
    <w:rsid w:val="000A4F3F"/>
    <w:rsid w:val="000C416E"/>
    <w:rsid w:val="00107481"/>
    <w:rsid w:val="00131575"/>
    <w:rsid w:val="001624A9"/>
    <w:rsid w:val="001767E6"/>
    <w:rsid w:val="001879DF"/>
    <w:rsid w:val="001C448F"/>
    <w:rsid w:val="001D3D08"/>
    <w:rsid w:val="001D57C0"/>
    <w:rsid w:val="001E23CE"/>
    <w:rsid w:val="00206FAB"/>
    <w:rsid w:val="00210833"/>
    <w:rsid w:val="00224925"/>
    <w:rsid w:val="00275A08"/>
    <w:rsid w:val="00287E0F"/>
    <w:rsid w:val="002A7692"/>
    <w:rsid w:val="002E6E54"/>
    <w:rsid w:val="003A5177"/>
    <w:rsid w:val="003C1AC3"/>
    <w:rsid w:val="003C3203"/>
    <w:rsid w:val="003E0B91"/>
    <w:rsid w:val="00433DB0"/>
    <w:rsid w:val="00451896"/>
    <w:rsid w:val="00456D1F"/>
    <w:rsid w:val="0048019B"/>
    <w:rsid w:val="004D0E29"/>
    <w:rsid w:val="004D7F01"/>
    <w:rsid w:val="005046E1"/>
    <w:rsid w:val="005056B7"/>
    <w:rsid w:val="00511F71"/>
    <w:rsid w:val="005137AA"/>
    <w:rsid w:val="005249F6"/>
    <w:rsid w:val="005765FB"/>
    <w:rsid w:val="00587881"/>
    <w:rsid w:val="005A1AB0"/>
    <w:rsid w:val="005A5E86"/>
    <w:rsid w:val="005D1A45"/>
    <w:rsid w:val="005E4DC7"/>
    <w:rsid w:val="0060065C"/>
    <w:rsid w:val="00637889"/>
    <w:rsid w:val="00645A72"/>
    <w:rsid w:val="006B56C8"/>
    <w:rsid w:val="006E1A6F"/>
    <w:rsid w:val="00723B5F"/>
    <w:rsid w:val="00724B3C"/>
    <w:rsid w:val="00753CDB"/>
    <w:rsid w:val="00757F6A"/>
    <w:rsid w:val="00760491"/>
    <w:rsid w:val="00781ABD"/>
    <w:rsid w:val="00790D56"/>
    <w:rsid w:val="007A38D0"/>
    <w:rsid w:val="007A455C"/>
    <w:rsid w:val="007A5F41"/>
    <w:rsid w:val="00803DD4"/>
    <w:rsid w:val="0082460B"/>
    <w:rsid w:val="00831464"/>
    <w:rsid w:val="008B674B"/>
    <w:rsid w:val="008E32EA"/>
    <w:rsid w:val="0090318A"/>
    <w:rsid w:val="00911809"/>
    <w:rsid w:val="009205C6"/>
    <w:rsid w:val="009273E7"/>
    <w:rsid w:val="00942FFE"/>
    <w:rsid w:val="0095086E"/>
    <w:rsid w:val="00967F8B"/>
    <w:rsid w:val="009A2714"/>
    <w:rsid w:val="009B1E27"/>
    <w:rsid w:val="009C5896"/>
    <w:rsid w:val="009C7607"/>
    <w:rsid w:val="009E1E0B"/>
    <w:rsid w:val="00A05946"/>
    <w:rsid w:val="00A16BB2"/>
    <w:rsid w:val="00A345F8"/>
    <w:rsid w:val="00A52752"/>
    <w:rsid w:val="00A63381"/>
    <w:rsid w:val="00AA228B"/>
    <w:rsid w:val="00AA6C08"/>
    <w:rsid w:val="00AC2214"/>
    <w:rsid w:val="00AD3626"/>
    <w:rsid w:val="00B022C3"/>
    <w:rsid w:val="00B25DA7"/>
    <w:rsid w:val="00B32AE0"/>
    <w:rsid w:val="00B43057"/>
    <w:rsid w:val="00BF2C99"/>
    <w:rsid w:val="00C01D40"/>
    <w:rsid w:val="00C2253E"/>
    <w:rsid w:val="00C26892"/>
    <w:rsid w:val="00C90205"/>
    <w:rsid w:val="00CB61C8"/>
    <w:rsid w:val="00CB6759"/>
    <w:rsid w:val="00CE14EB"/>
    <w:rsid w:val="00CF02DB"/>
    <w:rsid w:val="00D164BE"/>
    <w:rsid w:val="00D37AD2"/>
    <w:rsid w:val="00D55BF8"/>
    <w:rsid w:val="00D8089E"/>
    <w:rsid w:val="00DC60A7"/>
    <w:rsid w:val="00DE5C75"/>
    <w:rsid w:val="00E06672"/>
    <w:rsid w:val="00E26B25"/>
    <w:rsid w:val="00E5239D"/>
    <w:rsid w:val="00E52C8D"/>
    <w:rsid w:val="00E642A9"/>
    <w:rsid w:val="00E6700B"/>
    <w:rsid w:val="00E8401E"/>
    <w:rsid w:val="00E9169D"/>
    <w:rsid w:val="00EA13AD"/>
    <w:rsid w:val="00EB703C"/>
    <w:rsid w:val="00EC18FA"/>
    <w:rsid w:val="00EF4CC4"/>
    <w:rsid w:val="00F0585C"/>
    <w:rsid w:val="00F05D78"/>
    <w:rsid w:val="00F26562"/>
    <w:rsid w:val="00F35DBD"/>
    <w:rsid w:val="00F41FF7"/>
    <w:rsid w:val="00F45AA5"/>
    <w:rsid w:val="00F7026C"/>
    <w:rsid w:val="00F8719C"/>
    <w:rsid w:val="00F96781"/>
    <w:rsid w:val="00FD5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247029D7-CD87-4FF0-90EF-0B3BFB44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8D0"/>
    <w:pPr>
      <w:spacing w:before="200" w:line="276" w:lineRule="auto"/>
      <w:ind w:left="567" w:hanging="567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8019B"/>
    <w:pPr>
      <w:keepNext/>
      <w:spacing w:before="0" w:line="240" w:lineRule="auto"/>
      <w:ind w:left="0" w:firstLine="0"/>
      <w:jc w:val="center"/>
      <w:outlineLvl w:val="0"/>
    </w:pPr>
    <w:rPr>
      <w:rFonts w:ascii="Times New Roman" w:eastAsia="Times New Roman" w:hAnsi="Times New Roman"/>
      <w:b/>
      <w:sz w:val="36"/>
      <w:szCs w:val="20"/>
      <w:u w:val="single"/>
      <w:lang w:val="en-GB" w:eastAsia="en-NZ"/>
    </w:rPr>
  </w:style>
  <w:style w:type="paragraph" w:styleId="Heading2">
    <w:name w:val="heading 2"/>
    <w:basedOn w:val="Normal"/>
    <w:next w:val="Normal"/>
    <w:link w:val="Heading2Char"/>
    <w:qFormat/>
    <w:rsid w:val="0048019B"/>
    <w:pPr>
      <w:keepNext/>
      <w:spacing w:before="0" w:line="240" w:lineRule="auto"/>
      <w:ind w:left="0" w:firstLine="0"/>
      <w:outlineLvl w:val="1"/>
    </w:pPr>
    <w:rPr>
      <w:rFonts w:ascii="Times New Roman" w:eastAsia="Times New Roman" w:hAnsi="Times New Roman"/>
      <w:b/>
      <w:sz w:val="36"/>
      <w:szCs w:val="20"/>
      <w:lang w:val="en-GB" w:eastAsia="en-NZ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7481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7481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42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42A9"/>
    <w:pPr>
      <w:ind w:left="567" w:hanging="567"/>
    </w:pPr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801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19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801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19B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9B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9B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rsid w:val="0048019B"/>
    <w:rPr>
      <w:rFonts w:ascii="Times New Roman" w:eastAsia="Times New Roman" w:hAnsi="Times New Roman"/>
      <w:b/>
      <w:sz w:val="36"/>
      <w:u w:val="single"/>
      <w:lang w:val="en-GB"/>
    </w:rPr>
  </w:style>
  <w:style w:type="character" w:customStyle="1" w:styleId="Heading2Char">
    <w:name w:val="Heading 2 Char"/>
    <w:basedOn w:val="DefaultParagraphFont"/>
    <w:link w:val="Heading2"/>
    <w:rsid w:val="0048019B"/>
    <w:rPr>
      <w:rFonts w:ascii="Times New Roman" w:eastAsia="Times New Roman" w:hAnsi="Times New Roman"/>
      <w:b/>
      <w:sz w:val="3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7481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107481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26B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1712"/>
    <w:rsid w:val="004F1712"/>
    <w:rsid w:val="00E7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1712"/>
    <w:rPr>
      <w:color w:val="808080"/>
    </w:rPr>
  </w:style>
  <w:style w:type="paragraph" w:customStyle="1" w:styleId="AEFAEB9AA17D4A36B68654C36279FC03">
    <w:name w:val="AEFAEB9AA17D4A36B68654C36279FC03"/>
    <w:rsid w:val="004F1712"/>
  </w:style>
  <w:style w:type="paragraph" w:customStyle="1" w:styleId="69C4CF930ED34979BF9ABDF448F7DF32">
    <w:name w:val="69C4CF930ED34979BF9ABDF448F7DF32"/>
    <w:rsid w:val="004F1712"/>
  </w:style>
  <w:style w:type="paragraph" w:customStyle="1" w:styleId="127B5BCA5C2940F291F85247ED083557">
    <w:name w:val="127B5BCA5C2940F291F85247ED083557"/>
    <w:rsid w:val="004F1712"/>
  </w:style>
  <w:style w:type="paragraph" w:customStyle="1" w:styleId="ECABAF9EFA254841A5F21E2E263E09A5">
    <w:name w:val="ECABAF9EFA254841A5F21E2E263E09A5"/>
    <w:rsid w:val="004F1712"/>
  </w:style>
  <w:style w:type="paragraph" w:customStyle="1" w:styleId="E2DA25D797944CF6B9585DD23A92D0C2">
    <w:name w:val="E2DA25D797944CF6B9585DD23A92D0C2"/>
    <w:rsid w:val="004F1712"/>
  </w:style>
  <w:style w:type="paragraph" w:customStyle="1" w:styleId="E893E1F678D54538905C57B8B7A3AA02">
    <w:name w:val="E893E1F678D54538905C57B8B7A3AA02"/>
    <w:rsid w:val="004F1712"/>
  </w:style>
  <w:style w:type="paragraph" w:customStyle="1" w:styleId="455C106788944059BFAF819BA8C50AD2">
    <w:name w:val="455C106788944059BFAF819BA8C50AD2"/>
    <w:rsid w:val="004F1712"/>
  </w:style>
  <w:style w:type="paragraph" w:customStyle="1" w:styleId="0573A65F71D740CD9D9511274D939C99">
    <w:name w:val="0573A65F71D740CD9D9511274D939C99"/>
    <w:rsid w:val="004F1712"/>
  </w:style>
  <w:style w:type="paragraph" w:customStyle="1" w:styleId="668C81CAEFD844F29626C7FC137CE127">
    <w:name w:val="668C81CAEFD844F29626C7FC137CE127"/>
    <w:rsid w:val="004F1712"/>
  </w:style>
  <w:style w:type="paragraph" w:customStyle="1" w:styleId="62EC7B78972845A28809F56767A6DF10">
    <w:name w:val="62EC7B78972845A28809F56767A6DF10"/>
    <w:rsid w:val="004F1712"/>
  </w:style>
  <w:style w:type="paragraph" w:customStyle="1" w:styleId="725F54776F5B4A319C16DCF6033176A9">
    <w:name w:val="725F54776F5B4A319C16DCF6033176A9"/>
    <w:rsid w:val="004F1712"/>
  </w:style>
  <w:style w:type="paragraph" w:customStyle="1" w:styleId="45E02301E31142F2B6DB52C94BF326B7">
    <w:name w:val="45E02301E31142F2B6DB52C94BF326B7"/>
    <w:rsid w:val="004F1712"/>
  </w:style>
  <w:style w:type="paragraph" w:customStyle="1" w:styleId="D1A8C21AFBE24B4FACF8A4E507D65A4E">
    <w:name w:val="D1A8C21AFBE24B4FACF8A4E507D65A4E"/>
    <w:rsid w:val="004F1712"/>
  </w:style>
  <w:style w:type="paragraph" w:customStyle="1" w:styleId="B755D3D86A8B4209BD3B9A43158738AB">
    <w:name w:val="B755D3D86A8B4209BD3B9A43158738AB"/>
    <w:rsid w:val="004F1712"/>
  </w:style>
  <w:style w:type="paragraph" w:customStyle="1" w:styleId="E5BC6068F02B4F08889F9598B6BF28F6">
    <w:name w:val="E5BC6068F02B4F08889F9598B6BF28F6"/>
    <w:rsid w:val="004F1712"/>
  </w:style>
  <w:style w:type="paragraph" w:customStyle="1" w:styleId="C02FC3AC45C44EC496A13670131A0F09">
    <w:name w:val="C02FC3AC45C44EC496A13670131A0F09"/>
    <w:rsid w:val="004F17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40B346-DE45-4F94-8052-B94D1DA2B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zel</dc:creator>
  <cp:lastModifiedBy>Tepaeru Tauraki</cp:lastModifiedBy>
  <cp:revision>6</cp:revision>
  <cp:lastPrinted>2023-08-22T01:56:00Z</cp:lastPrinted>
  <dcterms:created xsi:type="dcterms:W3CDTF">2023-04-19T20:19:00Z</dcterms:created>
  <dcterms:modified xsi:type="dcterms:W3CDTF">2023-08-22T01:57:00Z</dcterms:modified>
</cp:coreProperties>
</file>